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4E753" w14:textId="77777777" w:rsidR="004B5060" w:rsidRPr="00213B45" w:rsidRDefault="00743AA1">
      <w:pPr>
        <w:pStyle w:val="Heading4"/>
        <w:rPr>
          <w:rFonts w:cstheme="majorHAnsi"/>
          <w:i w:val="0"/>
          <w:color w:val="000000" w:themeColor="text1"/>
        </w:rPr>
      </w:pPr>
      <w:bookmarkStart w:id="0" w:name="X7c9d3b2cf7cd310ba18f83e7a89fd8412595767"/>
      <w:r w:rsidRPr="00213B45">
        <w:rPr>
          <w:rFonts w:cstheme="majorHAnsi"/>
          <w:i w:val="0"/>
          <w:color w:val="000000" w:themeColor="text1"/>
        </w:rPr>
        <w:t>Q1. Describe three applications for exception processing.</w:t>
      </w:r>
      <w:bookmarkEnd w:id="0"/>
    </w:p>
    <w:p w14:paraId="0FD38C7A" w14:textId="77777777" w:rsidR="005F07BF" w:rsidRPr="00213B45" w:rsidRDefault="00743AA1">
      <w:pPr>
        <w:pStyle w:val="FirstParagraph"/>
        <w:rPr>
          <w:rFonts w:asciiTheme="majorHAnsi" w:hAnsiTheme="majorHAnsi" w:cstheme="majorHAnsi"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>Ans:</w:t>
      </w:r>
      <w:r w:rsidRPr="00213B45">
        <w:rPr>
          <w:rFonts w:asciiTheme="majorHAnsi" w:hAnsiTheme="majorHAnsi" w:cstheme="majorHAnsi"/>
          <w:color w:val="244061" w:themeColor="accent1" w:themeShade="80"/>
        </w:rPr>
        <w:t xml:space="preserve"> </w:t>
      </w:r>
    </w:p>
    <w:p w14:paraId="325B23C2" w14:textId="74E85360" w:rsidR="004B5060" w:rsidRPr="00213B45" w:rsidRDefault="00743AA1">
      <w:pPr>
        <w:pStyle w:val="FirstParagraph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bCs/>
          <w:color w:val="244061" w:themeColor="accent1" w:themeShade="80"/>
        </w:rPr>
        <w:t>Exception Processing is important to find exceptions that causes the runtime error. As runtime errors Halt the program execution when exception occurs.</w:t>
      </w:r>
    </w:p>
    <w:p w14:paraId="6D77A3B0" w14:textId="77777777" w:rsidR="004B5060" w:rsidRPr="00213B45" w:rsidRDefault="00743AA1">
      <w:pPr>
        <w:pStyle w:val="BodyText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bCs/>
          <w:color w:val="244061" w:themeColor="accent1" w:themeShade="80"/>
        </w:rPr>
        <w:t>Exception Processing is used in Various Applications of which few examples are:</w:t>
      </w:r>
    </w:p>
    <w:p w14:paraId="21CF8B74" w14:textId="77777777" w:rsidR="004B5060" w:rsidRPr="00213B45" w:rsidRDefault="00743AA1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bCs/>
          <w:color w:val="244061" w:themeColor="accent1" w:themeShade="80"/>
        </w:rPr>
        <w:t>Checking Appropriate use of input in an application</w:t>
      </w:r>
    </w:p>
    <w:p w14:paraId="3225A600" w14:textId="77777777" w:rsidR="004B5060" w:rsidRPr="00213B45" w:rsidRDefault="00743AA1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bCs/>
          <w:color w:val="244061" w:themeColor="accent1" w:themeShade="80"/>
        </w:rPr>
        <w:t>Checking for Arithmetic exceptions in mathematical executions</w:t>
      </w:r>
    </w:p>
    <w:p w14:paraId="695E2511" w14:textId="77777777" w:rsidR="004B5060" w:rsidRPr="00213B45" w:rsidRDefault="00743AA1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bCs/>
          <w:color w:val="244061" w:themeColor="accent1" w:themeShade="80"/>
        </w:rPr>
        <w:t xml:space="preserve">Checking </w:t>
      </w:r>
      <w:proofErr w:type="gramStart"/>
      <w:r w:rsidRPr="00213B45">
        <w:rPr>
          <w:rFonts w:asciiTheme="majorHAnsi" w:hAnsiTheme="majorHAnsi" w:cstheme="majorHAnsi"/>
          <w:b/>
          <w:bCs/>
          <w:color w:val="244061" w:themeColor="accent1" w:themeShade="80"/>
        </w:rPr>
        <w:t>File</w:t>
      </w:r>
      <w:proofErr w:type="gramEnd"/>
      <w:r w:rsidRPr="00213B45">
        <w:rPr>
          <w:rFonts w:asciiTheme="majorHAnsi" w:hAnsiTheme="majorHAnsi" w:cstheme="majorHAnsi"/>
          <w:b/>
          <w:bCs/>
          <w:color w:val="244061" w:themeColor="accent1" w:themeShade="80"/>
        </w:rPr>
        <w:t xml:space="preserve"> I/O exceptions during File handling</w:t>
      </w:r>
    </w:p>
    <w:p w14:paraId="5BC0D990" w14:textId="77777777" w:rsidR="004B5060" w:rsidRPr="00213B45" w:rsidRDefault="00743AA1">
      <w:pPr>
        <w:pStyle w:val="Heading4"/>
        <w:rPr>
          <w:rFonts w:cstheme="majorHAnsi"/>
          <w:i w:val="0"/>
          <w:color w:val="000000" w:themeColor="text1"/>
        </w:rPr>
      </w:pPr>
      <w:bookmarkStart w:id="1" w:name="Xdb4cd4e9534ed51fb83cbb5cb1a1d1d8e1746bf"/>
      <w:r w:rsidRPr="00213B45">
        <w:rPr>
          <w:rFonts w:cstheme="majorHAnsi"/>
          <w:i w:val="0"/>
          <w:color w:val="000000" w:themeColor="text1"/>
        </w:rPr>
        <w:t>Q2. What happens if you don't do something extra to treat an exception?</w:t>
      </w:r>
      <w:bookmarkEnd w:id="1"/>
    </w:p>
    <w:p w14:paraId="2198D6F3" w14:textId="77777777" w:rsidR="005F07BF" w:rsidRPr="00213B45" w:rsidRDefault="00743AA1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>Ans:</w:t>
      </w:r>
    </w:p>
    <w:p w14:paraId="106741BB" w14:textId="41C0EEE0" w:rsidR="004B5060" w:rsidRPr="00213B45" w:rsidRDefault="00743AA1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If Exceptions are not handled flow of program will be broken during the run time which might lead to </w:t>
      </w:r>
      <w:proofErr w:type="gramStart"/>
      <w:r w:rsidRPr="00213B45">
        <w:rPr>
          <w:rFonts w:asciiTheme="majorHAnsi" w:hAnsiTheme="majorHAnsi" w:cstheme="majorHAnsi"/>
          <w:b/>
          <w:color w:val="244061" w:themeColor="accent1" w:themeShade="80"/>
        </w:rPr>
        <w:t>a</w:t>
      </w:r>
      <w:proofErr w:type="gramEnd"/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abnormal termination of the program. Inshort inability of program to handle exceptions will result in crashing of program.</w:t>
      </w:r>
    </w:p>
    <w:p w14:paraId="6451634C" w14:textId="77777777" w:rsidR="004B5060" w:rsidRPr="00213B45" w:rsidRDefault="00743AA1">
      <w:pPr>
        <w:pStyle w:val="Heading4"/>
        <w:rPr>
          <w:rFonts w:cstheme="majorHAnsi"/>
          <w:i w:val="0"/>
          <w:color w:val="000000" w:themeColor="text1"/>
        </w:rPr>
      </w:pPr>
      <w:bookmarkStart w:id="2" w:name="Xf05176598466afa3dce3966283e179d5e1101e2"/>
      <w:r w:rsidRPr="00213B45">
        <w:rPr>
          <w:rFonts w:cstheme="majorHAnsi"/>
          <w:i w:val="0"/>
          <w:color w:val="000000" w:themeColor="text1"/>
        </w:rPr>
        <w:t>Q3. What are your options for recovering from an exception in your script?</w:t>
      </w:r>
      <w:bookmarkEnd w:id="2"/>
    </w:p>
    <w:p w14:paraId="2C7D510A" w14:textId="77777777" w:rsidR="005F07BF" w:rsidRPr="00213B45" w:rsidRDefault="00743AA1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215B3593" w14:textId="7F7AFE5E" w:rsidR="004B5060" w:rsidRPr="00213B45" w:rsidRDefault="00743AA1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Python provides </w:t>
      </w: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try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except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statements for recovering from an exception in your script.</w:t>
      </w:r>
    </w:p>
    <w:p w14:paraId="43230F82" w14:textId="244528B9" w:rsidR="004B5060" w:rsidRPr="00213B45" w:rsidRDefault="00743AA1">
      <w:pPr>
        <w:pStyle w:val="Heading4"/>
        <w:rPr>
          <w:rFonts w:cstheme="majorHAnsi"/>
          <w:i w:val="0"/>
          <w:color w:val="000000" w:themeColor="text1"/>
        </w:rPr>
      </w:pPr>
      <w:bookmarkStart w:id="3" w:name="Xc0935a16c2d41dd9b9c5c48d29b23a2493b9c61"/>
      <w:r w:rsidRPr="00213B45">
        <w:rPr>
          <w:rFonts w:cstheme="majorHAnsi"/>
          <w:i w:val="0"/>
          <w:color w:val="000000" w:themeColor="text1"/>
        </w:rPr>
        <w:t>Q4. Describe two methods for triggering exceptions in your script?</w:t>
      </w:r>
      <w:bookmarkEnd w:id="3"/>
    </w:p>
    <w:p w14:paraId="6F0E0C0C" w14:textId="77777777" w:rsidR="005F07BF" w:rsidRPr="00213B45" w:rsidRDefault="00743AA1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01310420" w14:textId="2F7B1AC0" w:rsidR="004B5060" w:rsidRPr="00213B45" w:rsidRDefault="00743AA1" w:rsidP="00213B45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aise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ssert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are two methods that can be used to trigger manual exceptions in your script.</w:t>
      </w:r>
      <w:r w:rsidR="00213B45">
        <w:rPr>
          <w:rFonts w:asciiTheme="majorHAnsi" w:hAnsiTheme="majorHAnsi" w:cstheme="majorHAnsi"/>
          <w:b/>
          <w:color w:val="244061" w:themeColor="accent1" w:themeShade="80"/>
        </w:rPr>
        <w:t xml:space="preserve"> </w:t>
      </w: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aise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method triggers an exception if condition provided to it turns out to be True.</w:t>
      </w:r>
      <w:r w:rsidR="00213B45">
        <w:rPr>
          <w:rFonts w:asciiTheme="majorHAnsi" w:hAnsiTheme="majorHAnsi" w:cstheme="majorHAnsi"/>
          <w:b/>
          <w:color w:val="244061" w:themeColor="accent1" w:themeShade="80"/>
        </w:rPr>
        <w:t xml:space="preserve"> </w:t>
      </w: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ssert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will let the program to continue execution if condition provided to it turns out to be True else exception will be raised</w:t>
      </w:r>
    </w:p>
    <w:p w14:paraId="52F27D3B" w14:textId="77777777" w:rsidR="004B5060" w:rsidRPr="00213B45" w:rsidRDefault="00743AA1">
      <w:pPr>
        <w:pStyle w:val="Heading4"/>
        <w:rPr>
          <w:rFonts w:cstheme="majorHAnsi"/>
          <w:i w:val="0"/>
          <w:color w:val="000000" w:themeColor="text1"/>
        </w:rPr>
      </w:pPr>
      <w:bookmarkStart w:id="4" w:name="X5bec7d48c037fc140a42bfc98081f9cab6c0781"/>
      <w:r w:rsidRPr="00213B45">
        <w:rPr>
          <w:rFonts w:cstheme="majorHAnsi"/>
          <w:i w:val="0"/>
          <w:color w:val="000000" w:themeColor="text1"/>
        </w:rPr>
        <w:t>Q5. Identify two methods for specifying actions to be executed at termination time, regardless of whether or not an exception exists.</w:t>
      </w:r>
      <w:bookmarkEnd w:id="4"/>
    </w:p>
    <w:p w14:paraId="2235E188" w14:textId="77777777" w:rsidR="005F07BF" w:rsidRPr="00213B45" w:rsidRDefault="00743AA1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3BBB1D45" w14:textId="08F10ABE" w:rsidR="004B5060" w:rsidRPr="00213B45" w:rsidRDefault="00743AA1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Python Provides </w:t>
      </w: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else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213B45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finally</w:t>
      </w:r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blocks for specifying actions to be executed at termination time, regardless of whether an </w:t>
      </w:r>
      <w:proofErr w:type="gramStart"/>
      <w:r w:rsidRPr="00213B45">
        <w:rPr>
          <w:rFonts w:asciiTheme="majorHAnsi" w:hAnsiTheme="majorHAnsi" w:cstheme="majorHAnsi"/>
          <w:b/>
          <w:color w:val="244061" w:themeColor="accent1" w:themeShade="80"/>
        </w:rPr>
        <w:t>exceptions</w:t>
      </w:r>
      <w:proofErr w:type="gramEnd"/>
      <w:r w:rsidRPr="00213B45">
        <w:rPr>
          <w:rFonts w:asciiTheme="majorHAnsi" w:hAnsiTheme="majorHAnsi" w:cstheme="majorHAnsi"/>
          <w:b/>
          <w:color w:val="244061" w:themeColor="accent1" w:themeShade="80"/>
        </w:rPr>
        <w:t xml:space="preserve"> exists or not.</w:t>
      </w:r>
    </w:p>
    <w:sectPr w:rsidR="004B5060" w:rsidRPr="00213B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9E34B2" w14:textId="77777777" w:rsidR="001F1BCB" w:rsidRDefault="001F1BCB">
      <w:pPr>
        <w:spacing w:after="0"/>
      </w:pPr>
      <w:r>
        <w:separator/>
      </w:r>
    </w:p>
  </w:endnote>
  <w:endnote w:type="continuationSeparator" w:id="0">
    <w:p w14:paraId="746223E0" w14:textId="77777777" w:rsidR="001F1BCB" w:rsidRDefault="001F1B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415E5" w14:textId="77777777" w:rsidR="001F1BCB" w:rsidRDefault="001F1BCB">
      <w:r>
        <w:separator/>
      </w:r>
    </w:p>
  </w:footnote>
  <w:footnote w:type="continuationSeparator" w:id="0">
    <w:p w14:paraId="54A07579" w14:textId="77777777" w:rsidR="001F1BCB" w:rsidRDefault="001F1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D780F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4182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31AF3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1BCB"/>
    <w:rsid w:val="00213B45"/>
    <w:rsid w:val="004B5060"/>
    <w:rsid w:val="004E29B3"/>
    <w:rsid w:val="00590D07"/>
    <w:rsid w:val="005F07BF"/>
    <w:rsid w:val="00743AA1"/>
    <w:rsid w:val="00784D58"/>
    <w:rsid w:val="008D6863"/>
    <w:rsid w:val="00B41CC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35468"/>
  <w15:docId w15:val="{45B71919-142B-4C26-ADF9-1FAD997A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4</cp:revision>
  <dcterms:created xsi:type="dcterms:W3CDTF">2021-12-30T10:54:00Z</dcterms:created>
  <dcterms:modified xsi:type="dcterms:W3CDTF">2022-02-1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